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7076" w:rsidRDefault="0045018E" w:rsidP="0045018E">
      <w:pPr>
        <w:pStyle w:val="Title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455920</wp:posOffset>
            </wp:positionH>
            <wp:positionV relativeFrom="paragraph">
              <wp:posOffset>-145415</wp:posOffset>
            </wp:positionV>
            <wp:extent cx="1348740" cy="1239155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v_EXTENSION__RGB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740" cy="1239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nventory List</w:t>
      </w:r>
    </w:p>
    <w:p w:rsidR="0045018E" w:rsidRDefault="0045018E" w:rsidP="0045018E">
      <w:r>
        <w:t>Room / Location:</w:t>
      </w:r>
      <w:r>
        <w:tab/>
      </w:r>
      <w:r>
        <w:tab/>
        <w:t>__________________________________________</w:t>
      </w:r>
      <w:r>
        <w:tab/>
      </w:r>
    </w:p>
    <w:p w:rsidR="0045018E" w:rsidRDefault="0045018E" w:rsidP="0045018E">
      <w:r>
        <w:t>Insurance Policy Number:</w:t>
      </w:r>
      <w:r>
        <w:tab/>
        <w:t>__________________________________________</w:t>
      </w:r>
    </w:p>
    <w:p w:rsidR="0045018E" w:rsidRDefault="0045018E" w:rsidP="0045018E">
      <w:r>
        <w:t>Insurance Phone Number:</w:t>
      </w:r>
      <w:r>
        <w:tab/>
        <w:t>__________________________________________</w:t>
      </w:r>
    </w:p>
    <w:p w:rsidR="0045018E" w:rsidRDefault="0045018E" w:rsidP="0045018E"/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965"/>
        <w:gridCol w:w="1890"/>
        <w:gridCol w:w="2250"/>
        <w:gridCol w:w="1170"/>
        <w:gridCol w:w="1440"/>
        <w:gridCol w:w="1170"/>
      </w:tblGrid>
      <w:tr w:rsidR="0045018E" w:rsidTr="0045018E">
        <w:tc>
          <w:tcPr>
            <w:tcW w:w="2965" w:type="dxa"/>
            <w:vAlign w:val="center"/>
          </w:tcPr>
          <w:p w:rsidR="0045018E" w:rsidRDefault="0045018E" w:rsidP="0045018E">
            <w:pPr>
              <w:jc w:val="center"/>
            </w:pPr>
            <w:r>
              <w:t>Item / Description</w:t>
            </w:r>
          </w:p>
        </w:tc>
        <w:tc>
          <w:tcPr>
            <w:tcW w:w="1890" w:type="dxa"/>
            <w:vAlign w:val="center"/>
          </w:tcPr>
          <w:p w:rsidR="0045018E" w:rsidRDefault="0045018E" w:rsidP="0045018E">
            <w:pPr>
              <w:jc w:val="center"/>
            </w:pPr>
            <w:r>
              <w:t>Manufacturer</w:t>
            </w:r>
          </w:p>
        </w:tc>
        <w:tc>
          <w:tcPr>
            <w:tcW w:w="2250" w:type="dxa"/>
            <w:vAlign w:val="center"/>
          </w:tcPr>
          <w:p w:rsidR="0045018E" w:rsidRDefault="0045018E" w:rsidP="0045018E">
            <w:pPr>
              <w:jc w:val="center"/>
            </w:pPr>
            <w:r>
              <w:t xml:space="preserve">Model / </w:t>
            </w:r>
          </w:p>
          <w:p w:rsidR="0045018E" w:rsidRDefault="0045018E" w:rsidP="0045018E">
            <w:pPr>
              <w:jc w:val="center"/>
            </w:pPr>
            <w:r>
              <w:t>Serial #</w:t>
            </w:r>
          </w:p>
        </w:tc>
        <w:tc>
          <w:tcPr>
            <w:tcW w:w="1170" w:type="dxa"/>
            <w:vAlign w:val="center"/>
          </w:tcPr>
          <w:p w:rsidR="0045018E" w:rsidRDefault="0045018E" w:rsidP="0045018E">
            <w:pPr>
              <w:jc w:val="center"/>
            </w:pPr>
            <w:r>
              <w:t>Purchase Date</w:t>
            </w:r>
          </w:p>
        </w:tc>
        <w:tc>
          <w:tcPr>
            <w:tcW w:w="1440" w:type="dxa"/>
            <w:vAlign w:val="center"/>
          </w:tcPr>
          <w:p w:rsidR="0045018E" w:rsidRDefault="0045018E" w:rsidP="0045018E">
            <w:pPr>
              <w:jc w:val="center"/>
            </w:pPr>
            <w:r>
              <w:t>Purchase Price</w:t>
            </w:r>
          </w:p>
        </w:tc>
        <w:tc>
          <w:tcPr>
            <w:tcW w:w="1170" w:type="dxa"/>
            <w:vAlign w:val="center"/>
          </w:tcPr>
          <w:p w:rsidR="0045018E" w:rsidRDefault="0045018E" w:rsidP="0045018E">
            <w:pPr>
              <w:jc w:val="center"/>
            </w:pPr>
            <w:r>
              <w:t>Discounts Received</w:t>
            </w:r>
          </w:p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rPr>
          <w:trHeight w:val="278"/>
        </w:trPr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rPr>
          <w:trHeight w:val="278"/>
        </w:trPr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rPr>
          <w:trHeight w:val="278"/>
        </w:trPr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rPr>
          <w:trHeight w:val="278"/>
        </w:trPr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  <w:tr w:rsidR="0045018E" w:rsidTr="0045018E">
        <w:trPr>
          <w:trHeight w:val="278"/>
        </w:trPr>
        <w:tc>
          <w:tcPr>
            <w:tcW w:w="2965" w:type="dxa"/>
          </w:tcPr>
          <w:p w:rsidR="0045018E" w:rsidRDefault="0045018E" w:rsidP="0045018E"/>
          <w:p w:rsidR="0045018E" w:rsidRDefault="0045018E" w:rsidP="0045018E"/>
        </w:tc>
        <w:tc>
          <w:tcPr>
            <w:tcW w:w="1890" w:type="dxa"/>
          </w:tcPr>
          <w:p w:rsidR="0045018E" w:rsidRDefault="0045018E" w:rsidP="0045018E"/>
        </w:tc>
        <w:tc>
          <w:tcPr>
            <w:tcW w:w="225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  <w:tc>
          <w:tcPr>
            <w:tcW w:w="1440" w:type="dxa"/>
          </w:tcPr>
          <w:p w:rsidR="0045018E" w:rsidRDefault="0045018E" w:rsidP="0045018E"/>
        </w:tc>
        <w:tc>
          <w:tcPr>
            <w:tcW w:w="1170" w:type="dxa"/>
          </w:tcPr>
          <w:p w:rsidR="0045018E" w:rsidRDefault="0045018E" w:rsidP="0045018E"/>
        </w:tc>
      </w:tr>
    </w:tbl>
    <w:p w:rsidR="0045018E" w:rsidRPr="0045018E" w:rsidRDefault="0045018E" w:rsidP="0045018E"/>
    <w:sectPr w:rsidR="0045018E" w:rsidRPr="0045018E" w:rsidSect="004501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srQ0NTczNTGzMDNX0lEKTi0uzszPAykwrAUAKJrrAywAAAA="/>
  </w:docVars>
  <w:rsids>
    <w:rsidRoot w:val="0045018E"/>
    <w:rsid w:val="0045018E"/>
    <w:rsid w:val="00992A80"/>
    <w:rsid w:val="00C77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C9CC5B-7DD7-4C2B-B301-CC00B06D0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501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01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4501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-Lincoln</Company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Duerfeldt</dc:creator>
  <cp:keywords/>
  <dc:description/>
  <cp:lastModifiedBy>Lisa Jasa</cp:lastModifiedBy>
  <cp:revision>2</cp:revision>
  <dcterms:created xsi:type="dcterms:W3CDTF">2019-06-05T15:46:00Z</dcterms:created>
  <dcterms:modified xsi:type="dcterms:W3CDTF">2019-06-05T15:46:00Z</dcterms:modified>
</cp:coreProperties>
</file>